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815538" w:rsidTr="00EE7B8C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15538" w:rsidRPr="005B4B51" w:rsidRDefault="00815538" w:rsidP="0081553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815538" w:rsidRDefault="00815538" w:rsidP="00815538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NAMAZOM OD SVJEŽEG SIRA I KURKUM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15538" w:rsidRDefault="00815538" w:rsidP="0081553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6C3EE1" w:rsidTr="000C0644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EM JUHA OD CVJETAČE S KISELIM VRHNJEM , RIŽOTO S JUNETINOM I GRAŠKOM , SALATA CIKLA , BISKVIT OD MRKVE I PEKMEZ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C3EE1" w:rsidTr="00CF245C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MASLACEM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šipak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C3EE1" w:rsidTr="00A855A0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NJOKIMA , ŠKOLSKI KRUH , BANANA , SALATA OD CIKLE I 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C3EE1" w:rsidTr="00352B98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C3EE1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C3EE1" w:rsidRPr="006160CB" w:rsidRDefault="006C3EE1" w:rsidP="006C3EE1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VARIVO OD PORILUKA, ŠKOLSKI KRUH, ČAJNI KOLUTIĆI –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jelo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probi</w:t>
            </w:r>
            <w:proofErr w:type="spellEnd"/>
          </w:p>
        </w:tc>
        <w:tc>
          <w:tcPr>
            <w:tcW w:w="730" w:type="dxa"/>
            <w:vAlign w:val="center"/>
          </w:tcPr>
          <w:p w:rsidR="006C3EE1" w:rsidRPr="006160CB" w:rsidRDefault="006C3EE1" w:rsidP="006C3EE1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C3EE1" w:rsidRPr="006160CB" w:rsidRDefault="006C3EE1" w:rsidP="006C3EE1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C3EE1" w:rsidRPr="006160CB" w:rsidRDefault="006C3EE1" w:rsidP="006C3EE1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6C3EE1" w:rsidRPr="006160CB" w:rsidRDefault="006C3EE1" w:rsidP="006C3EE1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C3EE1" w:rsidRPr="006160CB" w:rsidRDefault="006C3EE1" w:rsidP="006C3EE1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6C3EE1" w:rsidTr="00F25684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C3EE1" w:rsidTr="0082235B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OŠSK, KOLAČ OD KEKSA I MALINA , TJESTENINA S MLJEVENIM JUNEĆ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C3EE1" w:rsidTr="00723785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LINO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C3EE1" w:rsidTr="00E7513C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C3EE1" w:rsidRPr="005B4B51" w:rsidRDefault="006C3EE1" w:rsidP="006C3EE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C3EE1" w:rsidRDefault="006C3EE1" w:rsidP="006C3EE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RKELT PILETINA I PALENTA , SALATA ZELENA I RIKOLA , BISKVITNI KOLAČ S LIMUNOM I GROŽĐICAMA PRELIVEN ČOKOLADOM </w:t>
            </w:r>
            <w:bookmarkStart w:id="0" w:name="_GoBack"/>
            <w:bookmarkEnd w:id="0"/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3EE1" w:rsidRDefault="006C3EE1" w:rsidP="006C3EE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8B4" w:rsidRDefault="00C468B4">
      <w:pPr>
        <w:spacing w:line="240" w:lineRule="auto"/>
      </w:pPr>
      <w:r>
        <w:separator/>
      </w:r>
    </w:p>
  </w:endnote>
  <w:endnote w:type="continuationSeparator" w:id="0">
    <w:p w:rsidR="00C468B4" w:rsidRDefault="00C468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8B4" w:rsidRDefault="00C468B4">
      <w:pPr>
        <w:spacing w:line="240" w:lineRule="auto"/>
      </w:pPr>
      <w:r>
        <w:separator/>
      </w:r>
    </w:p>
  </w:footnote>
  <w:footnote w:type="continuationSeparator" w:id="0">
    <w:p w:rsidR="00C468B4" w:rsidRDefault="00C468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6C3EE1"/>
    <w:rsid w:val="0076066F"/>
    <w:rsid w:val="00815538"/>
    <w:rsid w:val="009564D3"/>
    <w:rsid w:val="009F063D"/>
    <w:rsid w:val="00B10549"/>
    <w:rsid w:val="00C468B4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354E70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4-10-04T11:29:00Z</dcterms:modified>
</cp:coreProperties>
</file>